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17FCE" w14:textId="75B69379" w:rsidR="00EA1B8D" w:rsidRPr="00CD2FC5" w:rsidRDefault="00EA1B8D" w:rsidP="00EA1B8D">
      <w:pPr>
        <w:pStyle w:val="ListParagraph"/>
        <w:numPr>
          <w:ilvl w:val="0"/>
          <w:numId w:val="1"/>
        </w:numPr>
        <w:rPr>
          <w:highlight w:val="blue"/>
        </w:rPr>
      </w:pPr>
      <w:r w:rsidRPr="00CD2FC5">
        <w:rPr>
          <w:b/>
          <w:bCs/>
          <w:highlight w:val="blue"/>
        </w:rPr>
        <w:t>Tell me about yourself?</w:t>
      </w:r>
    </w:p>
    <w:p w14:paraId="78448A5B" w14:textId="2AFECBEE" w:rsidR="00EA1B8D" w:rsidRDefault="00EA1B8D" w:rsidP="00EA1B8D">
      <w:pPr>
        <w:pStyle w:val="ListParagraph"/>
        <w:rPr>
          <w:b/>
          <w:bCs/>
        </w:rPr>
      </w:pPr>
    </w:p>
    <w:p w14:paraId="085DE047" w14:textId="77777777" w:rsidR="001B6968" w:rsidRDefault="00EA1B8D" w:rsidP="00EA1B8D">
      <w:pPr>
        <w:pStyle w:val="ListParagraph"/>
      </w:pPr>
      <w:r>
        <w:t>My name is Ronald Dale Fuentebella but you can call me Dale , I graduated from western Mindanao state university with a bachelor degree in computer science,</w:t>
      </w:r>
    </w:p>
    <w:p w14:paraId="6879D048" w14:textId="55F8DABB" w:rsidR="001B6968" w:rsidRDefault="001B6968" w:rsidP="00EA1B8D">
      <w:pPr>
        <w:pStyle w:val="ListParagraph"/>
      </w:pPr>
      <w:r>
        <w:t xml:space="preserve">I just finished my internship in </w:t>
      </w:r>
      <w:proofErr w:type="spellStart"/>
      <w:r>
        <w:t>Senti</w:t>
      </w:r>
      <w:proofErr w:type="spellEnd"/>
      <w:r>
        <w:t xml:space="preserve"> A.I with a role of Software engineering , it was fun and productive experience, and I think the knowledge I acquire there will be beneficial to your company .</w:t>
      </w:r>
    </w:p>
    <w:p w14:paraId="0BE22A34" w14:textId="243843A8" w:rsidR="00EA1B8D" w:rsidRDefault="00EA1B8D" w:rsidP="00EA1B8D">
      <w:pPr>
        <w:pStyle w:val="ListParagraph"/>
      </w:pPr>
      <w:r>
        <w:t xml:space="preserve">I am a </w:t>
      </w:r>
      <w:r w:rsidR="00575F0E">
        <w:t xml:space="preserve">self-motivated and quality-driven person, </w:t>
      </w:r>
      <w:r w:rsidR="002910FE">
        <w:t>so I take my work very seriously and always looking for a way to improve my skills</w:t>
      </w:r>
    </w:p>
    <w:p w14:paraId="4531766F" w14:textId="159961F5" w:rsidR="002910FE" w:rsidRDefault="002910FE" w:rsidP="00EA1B8D">
      <w:pPr>
        <w:pStyle w:val="ListParagraph"/>
      </w:pPr>
    </w:p>
    <w:p w14:paraId="384FC17B" w14:textId="7AA197B7" w:rsidR="002910FE" w:rsidRDefault="002910FE" w:rsidP="00EA1B8D">
      <w:pPr>
        <w:pStyle w:val="ListParagraph"/>
      </w:pPr>
      <w:r>
        <w:t>OUTLINE :</w:t>
      </w:r>
    </w:p>
    <w:p w14:paraId="244643A3" w14:textId="1995A90B" w:rsidR="002910FE" w:rsidRDefault="002910FE" w:rsidP="002910FE">
      <w:pPr>
        <w:pStyle w:val="ListParagraph"/>
        <w:numPr>
          <w:ilvl w:val="0"/>
          <w:numId w:val="2"/>
        </w:numPr>
      </w:pPr>
      <w:r>
        <w:t>Name : Ronald Dale Fuentebella</w:t>
      </w:r>
    </w:p>
    <w:p w14:paraId="1D82D1F5" w14:textId="7EDA68D7" w:rsidR="002910FE" w:rsidRDefault="002910FE" w:rsidP="002910FE">
      <w:pPr>
        <w:pStyle w:val="ListParagraph"/>
        <w:numPr>
          <w:ilvl w:val="0"/>
          <w:numId w:val="2"/>
        </w:numPr>
      </w:pPr>
      <w:r>
        <w:t xml:space="preserve">Western Mindanao State University graduate </w:t>
      </w:r>
    </w:p>
    <w:p w14:paraId="1BF4EFC0" w14:textId="46EC2AE0" w:rsidR="002910FE" w:rsidRDefault="002910FE" w:rsidP="002910FE">
      <w:pPr>
        <w:pStyle w:val="ListParagraph"/>
        <w:numPr>
          <w:ilvl w:val="0"/>
          <w:numId w:val="2"/>
        </w:numPr>
      </w:pPr>
      <w:r>
        <w:t>With a bachelor degree in computer science</w:t>
      </w:r>
    </w:p>
    <w:p w14:paraId="6D359F46" w14:textId="14A3E6C4" w:rsidR="001B6968" w:rsidRDefault="001B6968" w:rsidP="002910FE">
      <w:pPr>
        <w:pStyle w:val="ListParagraph"/>
        <w:numPr>
          <w:ilvl w:val="0"/>
          <w:numId w:val="2"/>
        </w:numPr>
      </w:pPr>
      <w:r>
        <w:t xml:space="preserve">Intern </w:t>
      </w:r>
      <w:proofErr w:type="spellStart"/>
      <w:r>
        <w:t>Senti</w:t>
      </w:r>
      <w:proofErr w:type="spellEnd"/>
      <w:r>
        <w:t xml:space="preserve"> A.I</w:t>
      </w:r>
    </w:p>
    <w:p w14:paraId="54018D92" w14:textId="483A14FA" w:rsidR="002910FE" w:rsidRDefault="002910FE" w:rsidP="002910FE">
      <w:pPr>
        <w:pStyle w:val="ListParagraph"/>
        <w:numPr>
          <w:ilvl w:val="0"/>
          <w:numId w:val="2"/>
        </w:numPr>
      </w:pPr>
      <w:r>
        <w:t>Self-motivated</w:t>
      </w:r>
    </w:p>
    <w:p w14:paraId="77439302" w14:textId="4EFBD817" w:rsidR="002910FE" w:rsidRDefault="002910FE" w:rsidP="002910FE">
      <w:pPr>
        <w:pStyle w:val="ListParagraph"/>
        <w:numPr>
          <w:ilvl w:val="0"/>
          <w:numId w:val="2"/>
        </w:numPr>
      </w:pPr>
      <w:r>
        <w:t>Quality-driven</w:t>
      </w:r>
    </w:p>
    <w:p w14:paraId="2E9DBF67" w14:textId="40BC22A0" w:rsidR="002910FE" w:rsidRDefault="002910FE" w:rsidP="002910FE">
      <w:pPr>
        <w:pStyle w:val="ListParagraph"/>
        <w:numPr>
          <w:ilvl w:val="0"/>
          <w:numId w:val="2"/>
        </w:numPr>
      </w:pPr>
      <w:r>
        <w:t>Looking to improve my skills</w:t>
      </w:r>
    </w:p>
    <w:p w14:paraId="0C893D54" w14:textId="692753AB" w:rsidR="000127B0" w:rsidRDefault="000127B0" w:rsidP="000127B0"/>
    <w:p w14:paraId="24C1B6D7" w14:textId="36902947" w:rsidR="000127B0" w:rsidRDefault="000127B0" w:rsidP="000127B0"/>
    <w:p w14:paraId="538C5418" w14:textId="3D106084" w:rsidR="000127B0" w:rsidRPr="00CD2FC5" w:rsidRDefault="000127B0" w:rsidP="000127B0">
      <w:pPr>
        <w:pStyle w:val="ListParagraph"/>
        <w:numPr>
          <w:ilvl w:val="0"/>
          <w:numId w:val="1"/>
        </w:numPr>
        <w:rPr>
          <w:b/>
          <w:bCs/>
          <w:highlight w:val="blue"/>
        </w:rPr>
      </w:pPr>
      <w:r w:rsidRPr="00CD2FC5">
        <w:rPr>
          <w:b/>
          <w:bCs/>
          <w:highlight w:val="blue"/>
        </w:rPr>
        <w:t>What is your greatest strength / weakness?</w:t>
      </w:r>
    </w:p>
    <w:p w14:paraId="38538936" w14:textId="4F1EAC56" w:rsidR="00A51FC3" w:rsidRDefault="00A51FC3" w:rsidP="00A51FC3">
      <w:pPr>
        <w:pStyle w:val="ListParagraph"/>
      </w:pPr>
      <w:r>
        <w:t>I think my main key strengths are :</w:t>
      </w:r>
    </w:p>
    <w:p w14:paraId="4168B09B" w14:textId="36B6207D" w:rsidR="00BC19E4" w:rsidRDefault="00A51FC3" w:rsidP="00BC19E4">
      <w:pPr>
        <w:pStyle w:val="ListParagraph"/>
        <w:numPr>
          <w:ilvl w:val="0"/>
          <w:numId w:val="3"/>
        </w:numPr>
      </w:pPr>
      <w:r>
        <w:t>I am a quality driven person</w:t>
      </w:r>
    </w:p>
    <w:p w14:paraId="040927B1" w14:textId="14AFDF90" w:rsidR="00A51FC3" w:rsidRDefault="00A51FC3" w:rsidP="00BC19E4">
      <w:pPr>
        <w:pStyle w:val="ListParagraph"/>
        <w:numPr>
          <w:ilvl w:val="0"/>
          <w:numId w:val="3"/>
        </w:numPr>
      </w:pPr>
      <w:r>
        <w:t>I have a hard-working nature.</w:t>
      </w:r>
    </w:p>
    <w:p w14:paraId="2E187F47" w14:textId="3C63617F" w:rsidR="005E59C2" w:rsidRDefault="00A51FC3" w:rsidP="005E59C2">
      <w:pPr>
        <w:pStyle w:val="ListParagraph"/>
        <w:numPr>
          <w:ilvl w:val="0"/>
          <w:numId w:val="3"/>
        </w:numPr>
      </w:pPr>
      <w:r>
        <w:t>In my last internship our project manager also complimented me saying I am a great team player.</w:t>
      </w:r>
    </w:p>
    <w:p w14:paraId="4BA01ADB" w14:textId="799CBB9E" w:rsidR="005E59C2" w:rsidRDefault="005E59C2" w:rsidP="005E59C2">
      <w:r>
        <w:t xml:space="preserve">         WEAKNESS</w:t>
      </w:r>
    </w:p>
    <w:p w14:paraId="6B2B9871" w14:textId="2074FFF7" w:rsidR="006C3246" w:rsidRPr="006C3246" w:rsidRDefault="005E59C2" w:rsidP="005E31E5">
      <w:pPr>
        <w:rPr>
          <w:rFonts w:ascii="Segoe UI" w:hAnsi="Segoe UI" w:cs="Segoe UI"/>
          <w:color w:val="282829"/>
          <w:sz w:val="23"/>
          <w:szCs w:val="23"/>
        </w:rPr>
      </w:pPr>
      <w:r>
        <w:rPr>
          <w:rFonts w:ascii="Segoe UI" w:hAnsi="Segoe UI" w:cs="Segoe UI"/>
          <w:i/>
          <w:iCs/>
          <w:color w:val="282829"/>
          <w:sz w:val="23"/>
          <w:szCs w:val="23"/>
        </w:rPr>
        <w:tab/>
      </w:r>
      <w:r>
        <w:rPr>
          <w:rFonts w:ascii="Segoe UI" w:hAnsi="Segoe UI" w:cs="Segoe UI"/>
          <w:color w:val="282829"/>
          <w:sz w:val="23"/>
          <w:szCs w:val="23"/>
        </w:rPr>
        <w:t>My weak</w:t>
      </w:r>
      <w:r w:rsidR="006C3246">
        <w:rPr>
          <w:rFonts w:ascii="Segoe UI" w:hAnsi="Segoe UI" w:cs="Segoe UI"/>
          <w:color w:val="282829"/>
          <w:sz w:val="23"/>
          <w:szCs w:val="23"/>
        </w:rPr>
        <w:t xml:space="preserve"> is sometimes over do things and also focus to much on the details of task I been working on, I been trying to improve this area so that I can still meet the deadline while ensuring the quality of my work.</w:t>
      </w:r>
    </w:p>
    <w:p w14:paraId="3B1CBFE1" w14:textId="58F9E272" w:rsidR="005E31E5" w:rsidRDefault="005E31E5" w:rsidP="005E31E5"/>
    <w:p w14:paraId="057102BD" w14:textId="63B2C657" w:rsidR="005E31E5" w:rsidRPr="00CD2FC5" w:rsidRDefault="005E31E5" w:rsidP="005E31E5">
      <w:pPr>
        <w:pStyle w:val="ListParagraph"/>
        <w:numPr>
          <w:ilvl w:val="0"/>
          <w:numId w:val="1"/>
        </w:numPr>
        <w:rPr>
          <w:b/>
          <w:bCs/>
          <w:highlight w:val="blue"/>
        </w:rPr>
      </w:pPr>
      <w:r w:rsidRPr="00CD2FC5">
        <w:rPr>
          <w:b/>
          <w:bCs/>
          <w:highlight w:val="blue"/>
        </w:rPr>
        <w:t>What is the most difficult situation you ever faced?</w:t>
      </w:r>
    </w:p>
    <w:p w14:paraId="5C6FE06E" w14:textId="59CB6C91" w:rsidR="005E31E5" w:rsidRDefault="005E31E5" w:rsidP="005E31E5">
      <w:pPr>
        <w:pStyle w:val="ListParagraph"/>
      </w:pPr>
      <w:r>
        <w:tab/>
      </w:r>
    </w:p>
    <w:p w14:paraId="6C10D8D4" w14:textId="261CD92B" w:rsidR="005E31E5" w:rsidRDefault="005E31E5" w:rsidP="005E31E5">
      <w:pPr>
        <w:pStyle w:val="ListParagraph"/>
      </w:pPr>
      <w:r>
        <w:t>I think my most difficult situation I ever face is when we had an financial problem</w:t>
      </w:r>
    </w:p>
    <w:p w14:paraId="3BC41991" w14:textId="2670E361" w:rsidR="005E31E5" w:rsidRDefault="005E31E5" w:rsidP="005E31E5">
      <w:pPr>
        <w:pStyle w:val="ListParagraph"/>
      </w:pPr>
      <w:r>
        <w:t>Though it was very tough time but I think that is one of the most crucial time in my life because</w:t>
      </w:r>
    </w:p>
    <w:p w14:paraId="53CFBD74" w14:textId="77BAC958" w:rsidR="005E31E5" w:rsidRDefault="005E31E5" w:rsidP="005E31E5">
      <w:pPr>
        <w:pStyle w:val="ListParagraph"/>
      </w:pPr>
      <w:r>
        <w:t xml:space="preserve">With that problem I started to do freelancing work, </w:t>
      </w:r>
      <w:r w:rsidR="007F5F03">
        <w:t>gaining more experience and developing my skills .</w:t>
      </w:r>
    </w:p>
    <w:p w14:paraId="53CB3FF6" w14:textId="3761981C" w:rsidR="005A7B99" w:rsidRDefault="005A7B99" w:rsidP="005E31E5">
      <w:pPr>
        <w:pStyle w:val="ListParagraph"/>
      </w:pPr>
    </w:p>
    <w:p w14:paraId="64E4E0F5" w14:textId="3B96F8A3" w:rsidR="005A7B99" w:rsidRDefault="005A7B99" w:rsidP="005E31E5">
      <w:pPr>
        <w:pStyle w:val="ListParagraph"/>
      </w:pPr>
    </w:p>
    <w:p w14:paraId="29CD52B1" w14:textId="44EA2319" w:rsidR="005A7B99" w:rsidRDefault="005A7B99" w:rsidP="005E31E5">
      <w:pPr>
        <w:pStyle w:val="ListParagraph"/>
      </w:pPr>
    </w:p>
    <w:p w14:paraId="43237A8E" w14:textId="5378155C" w:rsidR="005A7B99" w:rsidRPr="00CD2FC5" w:rsidRDefault="005A7B99" w:rsidP="005A7B99">
      <w:pPr>
        <w:pStyle w:val="ListParagraph"/>
        <w:numPr>
          <w:ilvl w:val="0"/>
          <w:numId w:val="1"/>
        </w:numPr>
        <w:rPr>
          <w:b/>
          <w:bCs/>
          <w:highlight w:val="blue"/>
        </w:rPr>
      </w:pPr>
      <w:r w:rsidRPr="00CD2FC5">
        <w:rPr>
          <w:b/>
          <w:bCs/>
          <w:highlight w:val="blue"/>
        </w:rPr>
        <w:lastRenderedPageBreak/>
        <w:t>Is there anything you would like to improve about yourself?</w:t>
      </w:r>
    </w:p>
    <w:p w14:paraId="40D83F2B" w14:textId="6E850BBD" w:rsidR="005A7B99" w:rsidRDefault="005A7B99" w:rsidP="005A7B99">
      <w:pPr>
        <w:pStyle w:val="ListParagraph"/>
        <w:numPr>
          <w:ilvl w:val="0"/>
          <w:numId w:val="5"/>
        </w:numPr>
      </w:pPr>
      <w:r>
        <w:t>I want everything to improve in my life</w:t>
      </w:r>
    </w:p>
    <w:p w14:paraId="01203B3D" w14:textId="48C1D44A" w:rsidR="005A7B99" w:rsidRDefault="005A7B99" w:rsidP="005A7B99">
      <w:pPr>
        <w:pStyle w:val="ListParagraph"/>
        <w:numPr>
          <w:ilvl w:val="0"/>
          <w:numId w:val="5"/>
        </w:numPr>
      </w:pPr>
      <w:r>
        <w:t>Because even how good are my skills , I think it can still get better.</w:t>
      </w:r>
    </w:p>
    <w:p w14:paraId="4EF9F22C" w14:textId="3F5D365D" w:rsidR="00CD2FC5" w:rsidRDefault="00CD2FC5" w:rsidP="00CD2FC5"/>
    <w:p w14:paraId="75FB57A9" w14:textId="465EF258" w:rsidR="005B1724" w:rsidRDefault="005B1724" w:rsidP="00CD2FC5"/>
    <w:p w14:paraId="4383EEDD" w14:textId="376F6668" w:rsidR="005B1724" w:rsidRDefault="005B1724" w:rsidP="00CD2FC5"/>
    <w:p w14:paraId="47B8809E" w14:textId="0C2B0944" w:rsidR="005B1724" w:rsidRDefault="005B1724" w:rsidP="00CD2FC5"/>
    <w:p w14:paraId="6A0F1D57" w14:textId="77777777" w:rsidR="005B1724" w:rsidRDefault="005B1724" w:rsidP="00CD2FC5"/>
    <w:p w14:paraId="02FA009B" w14:textId="5E443F34" w:rsidR="00CD2FC5" w:rsidRDefault="00CD2FC5" w:rsidP="00CD2FC5">
      <w:pPr>
        <w:pStyle w:val="ListParagraph"/>
        <w:numPr>
          <w:ilvl w:val="0"/>
          <w:numId w:val="1"/>
        </w:numPr>
        <w:rPr>
          <w:b/>
          <w:bCs/>
          <w:highlight w:val="blue"/>
        </w:rPr>
      </w:pPr>
      <w:r w:rsidRPr="00CD2FC5">
        <w:rPr>
          <w:b/>
          <w:bCs/>
          <w:highlight w:val="blue"/>
        </w:rPr>
        <w:t>What is the most important thing that you are looking for in a job</w:t>
      </w:r>
    </w:p>
    <w:p w14:paraId="38FB4B4B" w14:textId="45C182F3" w:rsidR="005B1724" w:rsidRPr="005B1724" w:rsidRDefault="005B1724" w:rsidP="005B1724">
      <w:pPr>
        <w:pStyle w:val="ListParagraph"/>
        <w:numPr>
          <w:ilvl w:val="0"/>
          <w:numId w:val="6"/>
        </w:numPr>
      </w:pPr>
      <w:r w:rsidRPr="005B1724">
        <w:t>position in the computer science field utilizing strong communication, problem-solving,</w:t>
      </w:r>
    </w:p>
    <w:p w14:paraId="7B39913E" w14:textId="14BC7C08" w:rsidR="005B1724" w:rsidRDefault="005B1724" w:rsidP="005B1724">
      <w:pPr>
        <w:ind w:left="1079"/>
      </w:pPr>
      <w:r w:rsidRPr="005B1724">
        <w:t>programming and research skills.</w:t>
      </w:r>
    </w:p>
    <w:p w14:paraId="1DEEED24" w14:textId="720C3453" w:rsidR="001B0BAD" w:rsidRDefault="001B0BAD" w:rsidP="005B1724">
      <w:pPr>
        <w:ind w:left="1079"/>
      </w:pPr>
    </w:p>
    <w:p w14:paraId="59404179" w14:textId="111C9966" w:rsidR="001B0BAD" w:rsidRDefault="001B0BAD" w:rsidP="005B1724">
      <w:pPr>
        <w:ind w:left="1079"/>
      </w:pPr>
    </w:p>
    <w:p w14:paraId="11359AC0" w14:textId="507E702C" w:rsidR="001B0BAD" w:rsidRDefault="001B0BAD" w:rsidP="005B1724">
      <w:pPr>
        <w:ind w:left="1079"/>
      </w:pPr>
    </w:p>
    <w:p w14:paraId="1568168C" w14:textId="77777777" w:rsidR="001B0BAD" w:rsidRPr="001B0BAD" w:rsidRDefault="001B0BAD" w:rsidP="001B0BAD">
      <w:pPr>
        <w:pStyle w:val="ListParagraph"/>
        <w:numPr>
          <w:ilvl w:val="0"/>
          <w:numId w:val="6"/>
        </w:numPr>
        <w:rPr>
          <w:sz w:val="36"/>
          <w:szCs w:val="36"/>
        </w:rPr>
      </w:pPr>
      <w:r w:rsidRPr="001B0BAD">
        <w:rPr>
          <w:sz w:val="36"/>
          <w:szCs w:val="36"/>
        </w:rPr>
        <w:t xml:space="preserve">What are your career goals? </w:t>
      </w:r>
    </w:p>
    <w:p w14:paraId="069CF6DE" w14:textId="77777777" w:rsidR="001B0BAD" w:rsidRPr="001B0BAD" w:rsidRDefault="001B0BAD" w:rsidP="001B0BAD">
      <w:pPr>
        <w:pStyle w:val="ListParagraph"/>
        <w:numPr>
          <w:ilvl w:val="0"/>
          <w:numId w:val="6"/>
        </w:numPr>
        <w:rPr>
          <w:sz w:val="36"/>
          <w:szCs w:val="36"/>
        </w:rPr>
      </w:pPr>
      <w:r w:rsidRPr="001B0BAD">
        <w:rPr>
          <w:sz w:val="36"/>
          <w:szCs w:val="36"/>
        </w:rPr>
        <w:t xml:space="preserve">Why do you want to work for us? </w:t>
      </w:r>
    </w:p>
    <w:p w14:paraId="6A085FF3" w14:textId="77777777" w:rsidR="001B0BAD" w:rsidRPr="001B0BAD" w:rsidRDefault="001B0BAD" w:rsidP="001B0BAD">
      <w:pPr>
        <w:pStyle w:val="ListParagraph"/>
        <w:numPr>
          <w:ilvl w:val="0"/>
          <w:numId w:val="6"/>
        </w:numPr>
        <w:rPr>
          <w:sz w:val="36"/>
          <w:szCs w:val="36"/>
        </w:rPr>
      </w:pPr>
      <w:r w:rsidRPr="001B0BAD">
        <w:rPr>
          <w:sz w:val="36"/>
          <w:szCs w:val="36"/>
        </w:rPr>
        <w:t xml:space="preserve">What is your biggest accomplishment so far? </w:t>
      </w:r>
    </w:p>
    <w:p w14:paraId="20AFA2EE" w14:textId="77777777" w:rsidR="001B0BAD" w:rsidRPr="001B0BAD" w:rsidRDefault="001B0BAD" w:rsidP="001B0BAD">
      <w:pPr>
        <w:pStyle w:val="ListParagraph"/>
        <w:numPr>
          <w:ilvl w:val="0"/>
          <w:numId w:val="6"/>
        </w:numPr>
        <w:rPr>
          <w:sz w:val="36"/>
          <w:szCs w:val="36"/>
        </w:rPr>
      </w:pPr>
      <w:r w:rsidRPr="001B0BAD">
        <w:rPr>
          <w:sz w:val="36"/>
          <w:szCs w:val="36"/>
        </w:rPr>
        <w:t xml:space="preserve">Where do you see yourself in 5 - 10 years? </w:t>
      </w:r>
    </w:p>
    <w:p w14:paraId="1DA21936" w14:textId="5E55E7EF" w:rsidR="001B0BAD" w:rsidRPr="001B0BAD" w:rsidRDefault="001B0BAD" w:rsidP="001B0BAD">
      <w:pPr>
        <w:pStyle w:val="ListParagraph"/>
        <w:numPr>
          <w:ilvl w:val="0"/>
          <w:numId w:val="6"/>
        </w:numPr>
        <w:rPr>
          <w:sz w:val="36"/>
          <w:szCs w:val="36"/>
          <w:highlight w:val="blue"/>
        </w:rPr>
      </w:pPr>
      <w:r w:rsidRPr="001B0BAD">
        <w:rPr>
          <w:sz w:val="36"/>
          <w:szCs w:val="36"/>
        </w:rPr>
        <w:t>Why should we hire you?</w:t>
      </w:r>
    </w:p>
    <w:sectPr w:rsidR="001B0BAD" w:rsidRPr="001B0B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C96ED9"/>
    <w:multiLevelType w:val="hybridMultilevel"/>
    <w:tmpl w:val="1A14B7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877BCF"/>
    <w:multiLevelType w:val="hybridMultilevel"/>
    <w:tmpl w:val="EFB489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69D57A7"/>
    <w:multiLevelType w:val="hybridMultilevel"/>
    <w:tmpl w:val="F1ECAE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217A6F"/>
    <w:multiLevelType w:val="hybridMultilevel"/>
    <w:tmpl w:val="6B5C32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130F44"/>
    <w:multiLevelType w:val="hybridMultilevel"/>
    <w:tmpl w:val="8BFA82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914EF3"/>
    <w:multiLevelType w:val="hybridMultilevel"/>
    <w:tmpl w:val="48CE9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tjAwsDC1MDAyMzVS0lEKTi0uzszPAykwrAUAlGU1AiwAAAA="/>
  </w:docVars>
  <w:rsids>
    <w:rsidRoot w:val="00EA1B8D"/>
    <w:rsid w:val="000127B0"/>
    <w:rsid w:val="001B0BAD"/>
    <w:rsid w:val="001B6968"/>
    <w:rsid w:val="002910FE"/>
    <w:rsid w:val="00575F0E"/>
    <w:rsid w:val="005A7B99"/>
    <w:rsid w:val="005B1724"/>
    <w:rsid w:val="005E31E5"/>
    <w:rsid w:val="005E59C2"/>
    <w:rsid w:val="006C3246"/>
    <w:rsid w:val="007F5F03"/>
    <w:rsid w:val="00A51FC3"/>
    <w:rsid w:val="00BC19E4"/>
    <w:rsid w:val="00CD2FC5"/>
    <w:rsid w:val="00EA1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3CFAA"/>
  <w15:chartTrackingRefBased/>
  <w15:docId w15:val="{37B32205-F05E-4C60-BB2D-262AAF5AA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DALE FUENTEBELLA</dc:creator>
  <cp:keywords/>
  <dc:description/>
  <cp:lastModifiedBy>RONALD DALE FUENTEBELLA</cp:lastModifiedBy>
  <cp:revision>9</cp:revision>
  <dcterms:created xsi:type="dcterms:W3CDTF">2021-11-28T15:22:00Z</dcterms:created>
  <dcterms:modified xsi:type="dcterms:W3CDTF">2021-11-29T05:52:00Z</dcterms:modified>
</cp:coreProperties>
</file>